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nic position at [Company Name] in Tanzania Dar es Salaam. With a decade of hands-on experience in automotive repair, a deep understanding of the unique challenges and opportunities in Tanzania’s transportation sector, and a passion for precision engineering, I am confident that my skills and dedication align perfectly with the requirements of this role. As an experienced Mechanic based in Tanzania Dar es Salaam, I have consistently delivered high-quality service to clients while navigating the dynamic demands of vehicle maintenance in this bustling city.</w:t>
      </w:r>
    </w:p>
    <w:p>
      <w:pPr>
        <w:pStyle w:val="BodyText"/>
      </w:pPr>
      <w:r>
        <w:t xml:space="preserve">My journey as a Mechanic began over ten years ago when I completed my vocational training at [Training Institution Name], where I specialized in automotive systems, engine diagnostics, and vehicle repair. Since then, I have worked with a wide range of vehicles, from commercial trucks to private cars, ensuring that each one operates efficiently and safely. In Tanzania Dar es Salaam, where the transportation infrastructure is critical to economic growth and daily life, my work has focused on providing reliable solutions for both individual drivers and fleet operators. This experience has equipped me with the technical expertise and adaptability needed to thrive in a fast-paced, diverse environment.</w:t>
      </w:r>
    </w:p>
    <w:p>
      <w:pPr>
        <w:pStyle w:val="BodyText"/>
      </w:pPr>
      <w:r>
        <w:t xml:space="preserve">What sets me apart as a Mechanic is not only my technical proficiency but also my commitment to customer satisfaction. In Tanzania Dar es Salaam, where many drivers rely on their vehicles for livelihoods and daily commutes, I have made it a priority to offer transparent service, competitive pricing, and timely repairs. For example, during my tenure at [Previous Employer Name], I spearheaded a project to streamline maintenance processes for a local taxi fleet. By implementing preventive maintenance schedules and training drivers on basic vehicle care, we reduced breakdowns by 30% and improved customer retention. This initiative not only saved costs but also reinforced the importance of proactive service in a region where access to repair facilities can be limited.</w:t>
      </w:r>
    </w:p>
    <w:p>
      <w:pPr>
        <w:pStyle w:val="BodyText"/>
      </w:pPr>
      <w:r>
        <w:t xml:space="preserve">Another key aspect of my work as a Mechanic in Tanzania Dar es Salaam is my ability to troubleshoot complex issues under challenging conditions. The city’s hot climate, rugged terrain, and frequent dust storms pose unique challenges for vehicle performance. I have developed a keen eye for identifying early signs of wear and tear, such as overheating engines or tire degradation, which are common in this environment. My problem-solving skills have been instrumental in resolving these issues efficiently, ensuring that vehicles remain operational even in adverse conditions. This adaptability has earned me the trust of clients who value reliability and expertise.</w:t>
      </w:r>
    </w:p>
    <w:p>
      <w:pPr>
        <w:pStyle w:val="BodyText"/>
      </w:pPr>
      <w:r>
        <w:t xml:space="preserve">Furthermore, I am deeply familiar with the local automotive market and its evolving trends. As Tanzania Dar es Salaam continues to grow as a commercial hub, there is an increasing demand for skilled Mechanics who can handle modern vehicle technologies, including hybrid systems and advanced diagnostics. I have kept my knowledge up-to-date by attending workshops on new repair techniques and certifications in [specific certification or training program]. This commitment to continuous learning ensures that I can provide cutting-edge solutions to clients while adhering to the highest industry standards.</w:t>
      </w:r>
    </w:p>
    <w:p>
      <w:pPr>
        <w:pStyle w:val="BodyText"/>
      </w:pPr>
      <w:r>
        <w:t xml:space="preserve">I am particularly drawn to [Company Name] because of its reputation for excellence in the automotive sector and its dedication to fostering a culture of innovation and integrity. In Tanzania Dar es Salaam, where competition among repair shops is fierce, your company’s focus on quality service and community engagement resonates with my professional values. I believe that my experience as a Mechanic, combined with my understanding of the local market, would make me a valuable asset to your team. I am eager to contribute to [Company Name]’s mission of delivering exceptional automotive services while supporting the growth of Tanzania’s transportation network.</w:t>
      </w:r>
    </w:p>
    <w:p>
      <w:pPr>
        <w:pStyle w:val="BodyText"/>
      </w:pPr>
      <w:r>
        <w:t xml:space="preserve">Thank you for considering my application. I would welcome the opportunity to discuss how my skills and experience align with the needs of your organization. Please feel free to contact me at [Your Phone Number] or [Your Email Address] at your earliest convenience. I look forward to the possibility of working with you in Tanzania Dar es Salaam and contributing to the success of [Company Na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3:30:47Z</dcterms:created>
  <dcterms:modified xsi:type="dcterms:W3CDTF">2026-07-23T23:30:47Z</dcterms:modified>
</cp:coreProperties>
</file>

<file path=docProps/custom.xml><?xml version="1.0" encoding="utf-8"?>
<Properties xmlns="http://schemas.openxmlformats.org/officeDocument/2006/custom-properties" xmlns:vt="http://schemas.openxmlformats.org/officeDocument/2006/docPropsVTypes"/>
</file>